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7E1F" w:rsidRDefault="00C17E1F" w:rsidP="00C17E1F">
      <w:pPr>
        <w:pStyle w:val="FirstParagraph"/>
      </w:pPr>
      <w:r>
        <w:t>211.  November 8, 1711.</w:t>
      </w:r>
      <w:r>
        <w:rPr>
          <w:rStyle w:val="FootnoteReference"/>
        </w:rPr>
        <w:footnoteReference w:id="1"/>
      </w:r>
    </w:p>
    <w:p w:rsidR="00C17E1F" w:rsidRDefault="00C17E1F" w:rsidP="00C17E1F">
      <w:pPr>
        <w:pStyle w:val="OriginalText"/>
        <w:rPr>
          <w:sz w:val="18"/>
          <w:szCs w:val="18"/>
        </w:rPr>
      </w:pP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2"/>
      </w:r>
      <w:r>
        <w:rPr>
          <w:sz w:val="18"/>
          <w:szCs w:val="18"/>
        </w:rPr>
        <w:t xml:space="preserve"> den 8 </w:t>
      </w:r>
      <w:r>
        <w:rPr>
          <w:rStyle w:val="Italics"/>
          <w:sz w:val="18"/>
          <w:szCs w:val="18"/>
        </w:rPr>
        <w:t>Novembris</w:t>
      </w:r>
      <w:r>
        <w:rPr>
          <w:sz w:val="18"/>
          <w:szCs w:val="18"/>
        </w:rPr>
        <w:t xml:space="preserve"> 1711.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ohl Edle, etc.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 insonders Hochgeehrte Herren!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en sehr werthes unterm 23ten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habe zu seiner Zeit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recht erhalten, und daraus zu höchster meiner  Freude mit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ieb ersehen, daß die Meinige vom 13ten </w:t>
      </w:r>
      <w:r>
        <w:rPr>
          <w:rStyle w:val="Italics"/>
          <w:sz w:val="18"/>
          <w:szCs w:val="18"/>
        </w:rPr>
        <w:t>[Septem]bris</w:t>
      </w:r>
      <w:r>
        <w:rPr>
          <w:sz w:val="18"/>
          <w:szCs w:val="18"/>
        </w:rPr>
        <w:t xml:space="preserve"> und 11 ten </w:t>
      </w:r>
      <w:r>
        <w:rPr>
          <w:rStyle w:val="Italics"/>
          <w:sz w:val="18"/>
          <w:szCs w:val="18"/>
        </w:rPr>
        <w:t>[Okto]bris</w:t>
      </w:r>
      <w:r>
        <w:rPr>
          <w:sz w:val="18"/>
          <w:szCs w:val="18"/>
        </w:rPr>
        <w:t xml:space="preserve">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recht einkommen, wie auch daß nach gehaltener allgemein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amblung Meine Hochgeehrte Herren nechster tagen einige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eputirten nach dem Haag absendten und durch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mein </w:t>
      </w:r>
      <w:r>
        <w:rPr>
          <w:rStyle w:val="Italics"/>
          <w:sz w:val="18"/>
          <w:szCs w:val="18"/>
        </w:rPr>
        <w:t>interesse</w:t>
      </w:r>
      <w:r>
        <w:rPr>
          <w:sz w:val="18"/>
          <w:szCs w:val="18"/>
        </w:rPr>
        <w:t xml:space="preserve"> nach dero Vermögen bestens wer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stützen und Secundiren, auch mir demnach mit nechstem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dem </w:t>
      </w:r>
      <w:r>
        <w:rPr>
          <w:rStyle w:val="Italics"/>
          <w:sz w:val="18"/>
          <w:szCs w:val="18"/>
        </w:rPr>
        <w:t>Succes</w:t>
      </w:r>
      <w:r>
        <w:rPr>
          <w:sz w:val="18"/>
          <w:szCs w:val="18"/>
        </w:rPr>
        <w:t xml:space="preserve"> bericht geben, und mich zugleich wissen lass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n, wie mich wegen annotirung der Taggeldern zu verhalten.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ie nun M[einen] h[och] g. herren für das erstere Höchstens obligir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t verbunden verbleiben werde,  also werde auch wegen de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tzteren dero Meinung zu entsprechen mir alles fleise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legen seÿn lassen, wie dann nun schon eine geraum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eit auff anders nichts, alß diesen Bericht gewartet,  umb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Rechnungen, so übringens gantz fertig, einsenden zu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önnen, damit dieses geschäffts dermahlen eins auch vollen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abkommen, und solches zu seiner volligen Richtigkeit bringen moge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ch zweifle sonsten im geringsten nicht, daß M. h[och] g[eehrte] herr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bevorstehende Ungluck de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Hans, in Aschpy (Aspi):captured aga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ärbers nicht schmertzligs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mpfindten solten.  Seine Sache wird wohl eine der ersten seÿ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gleich na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 government holidays cause delay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Martini</w:t>
      </w:r>
      <w:r>
        <w:rPr>
          <w:sz w:val="18"/>
          <w:szCs w:val="18"/>
        </w:rPr>
        <w:t xml:space="preserve"> dörffte abgemachet und vollendet wer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 dann zu vernehmen seÿn wird ob die Barmhertzigkei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der aber das scharffe Recht bei denen Herren von Ber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rævaliret.  Ich meines theils förchte sehr, es wer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an diesem Mann ein </w:t>
      </w:r>
      <w:r>
        <w:rPr>
          <w:rStyle w:val="Italics"/>
          <w:sz w:val="18"/>
          <w:szCs w:val="18"/>
        </w:rPr>
        <w:t>Exempel Statuiren</w:t>
      </w:r>
      <w:r>
        <w:rPr>
          <w:sz w:val="18"/>
          <w:szCs w:val="18"/>
        </w:rPr>
        <w:t xml:space="preserve"> wollen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mit die übrige sich daran spiegeln und demnach tracht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en ihrem unausbleiblichen Ungluck in zeiten zu enttrinnen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beförchte solches umb so viel mehr, da am verwichen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onnerstag von H[errn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agner, Bernhar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agnern von Bern den berich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halten, daß ausert diesem Hanß Gärber seithero noch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3 Täufer und eine Täuferin eingezogen und in da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Upper Hospital (Ober Spital, Holy Ghost Hospita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Obere Spittal in die </w:t>
      </w:r>
      <w:r>
        <w:rPr>
          <w:rStyle w:val="Italics"/>
          <w:sz w:val="18"/>
          <w:szCs w:val="18"/>
        </w:rPr>
        <w:t>ordinari</w:t>
      </w:r>
      <w:r>
        <w:rPr>
          <w:sz w:val="18"/>
          <w:szCs w:val="18"/>
        </w:rPr>
        <w:t xml:space="preserve"> gefängnus gebracht worden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mbli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lum, Nik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claus Bluem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yger, Mich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ichel Giger von der s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nanten Leistischen oder untern Gemeindt,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rbara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ärber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ilgen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ÿlgen von der Ammanischen, darvo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erstere dreÿ aus der Kilchhöhry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öt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öthenbach Ambt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g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ignau, und der Vierte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uggisperg aus dem Amb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Schwarzen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chwartzenburg gebürtig.  Dieser letztere ist umb s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iel mehr zu bedauren, weilen Er sich schon vor 5 oder 6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ahren, aus dem Landt begeben und 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orrain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ottring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setzet, und auß mißverstandt des letzte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:of amnesty of Feb. 11, 1711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Freyheits-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</w:t>
      </w:r>
      <w:r>
        <w:rPr>
          <w:rStyle w:val="Italics"/>
          <w:sz w:val="18"/>
          <w:szCs w:val="18"/>
        </w:rPr>
        <w:t>Mandats</w:t>
      </w:r>
      <w:r>
        <w:rPr>
          <w:sz w:val="18"/>
          <w:szCs w:val="18"/>
        </w:rPr>
        <w:t xml:space="preserve"> sich wiederum eingefundten umb noch etwelche im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ndt, habente Mittel abzuholen, wie Er dann auch sich auff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Freyheits </w:t>
      </w:r>
      <w:r>
        <w:rPr>
          <w:rStyle w:val="Italics"/>
          <w:sz w:val="18"/>
          <w:szCs w:val="18"/>
        </w:rPr>
        <w:t>Mandat</w:t>
      </w:r>
      <w:r>
        <w:rPr>
          <w:sz w:val="18"/>
          <w:szCs w:val="18"/>
        </w:rPr>
        <w:t xml:space="preserve"> verlasent in der Statt selbst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tretten lassen, welches aber Verhoffentlich seine Sache nich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chlimmeren, sondern vielmehr verbesseren wird, zumahl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nn Er, wie Ich nicht zweifele, von seinem dermahlig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berherren mit denen nöthigen </w:t>
      </w:r>
      <w:r>
        <w:rPr>
          <w:rStyle w:val="Italics"/>
          <w:sz w:val="18"/>
          <w:szCs w:val="18"/>
        </w:rPr>
        <w:t>attestatis</w:t>
      </w:r>
      <w:r>
        <w:rPr>
          <w:sz w:val="18"/>
          <w:szCs w:val="18"/>
        </w:rPr>
        <w:t xml:space="preserve"> kann verseh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rden.  Es wäre übrigens freÿlich von hertzen zu wünschen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s Gott dem Allerhöchsten gefallen thäte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official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teinern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tzen einiger Herren von Bern so wohl als teils dieser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rmen betrangten Leuthe in fleischerne zu verwandeln, dami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ie beiderseits erkönnen mögten was zu ihrem wahren Frie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net, aber ich beförchte übel, es habe der Höchste noch zur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eit ein anderes beschlossen, und es seÿe demnach eine dergleich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wandlung viel ehender zu wünschen alß zu hoffen.  Dannenher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t es auch, daß ich mich umb einig ferner hülfmittel auß zu-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findten eben so verlegen finde als Meine Hochgeehrte Herren,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mahlen </w:t>
      </w:r>
      <w:r>
        <w:rPr>
          <w:rStyle w:val="Italics"/>
          <w:sz w:val="18"/>
          <w:szCs w:val="18"/>
        </w:rPr>
        <w:t>intuitu</w:t>
      </w:r>
      <w:r>
        <w:rPr>
          <w:sz w:val="18"/>
          <w:szCs w:val="18"/>
        </w:rPr>
        <w:t xml:space="preserve"> derjenigen, so ihrem verderben von selbsten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tgegen lauffen, und sich darvon im geringsten nichts wollen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bhalten lassen.  Jedennoch und damit mann ihnen das maaß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chtschaffen vollmache, so hielte unmaßgeblich darvor, daß gutt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äre, wan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on settling in Prussia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Benedict</w:t>
      </w:r>
      <w:r>
        <w:rPr>
          <w:sz w:val="18"/>
          <w:szCs w:val="18"/>
        </w:rPr>
        <w:t xml:space="preserve"> Brächtbüel denen annoch im Land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borgenen Täufferen so wohl als denen in der Nachbahrschaf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trewten mit einem getruckten und von Ihme eigenhändig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schriebenen Brieff zu wissen machen thäte, wie Er di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Sachen in Preüsen gefundten und unter was für </w:t>
      </w:r>
      <w:r>
        <w:rPr>
          <w:rStyle w:val="Italics"/>
          <w:sz w:val="18"/>
          <w:szCs w:val="18"/>
        </w:rPr>
        <w:t>conditionen</w:t>
      </w:r>
      <w:r>
        <w:rPr>
          <w:sz w:val="18"/>
          <w:szCs w:val="18"/>
        </w:rPr>
        <w:t xml:space="preserve"> mann solch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dorten auff und annehmen wolle.  Dieses dörffte noch eint und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 zum Aufbruch bewegen und Sie also der obschweben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fahr entreisen.  Dasjenige so mich auff diese Gedanken bringet, is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in gewiss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uffer, Hans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tauffer aus d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ggi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ggiwiel, so auch noch im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rn Gebieth verborgen, sich vor 3 tagen bey mir angemelde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nständigst gebetten, daß Ihme doch einen Ortt anzeigen mögt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in Er sich mit seinem Weib und Kinderen </w:t>
      </w:r>
      <w:r>
        <w:rPr>
          <w:rStyle w:val="Italics"/>
          <w:sz w:val="18"/>
          <w:szCs w:val="18"/>
        </w:rPr>
        <w:t>retiriren</w:t>
      </w:r>
      <w:r>
        <w:rPr>
          <w:rStyle w:val="FootnoteReference"/>
          <w:sz w:val="18"/>
          <w:szCs w:val="18"/>
        </w:rPr>
        <w:footnoteReference w:id="3"/>
      </w:r>
      <w:r>
        <w:rPr>
          <w:sz w:val="18"/>
          <w:szCs w:val="18"/>
        </w:rPr>
        <w:t xml:space="preserve"> könte, weil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 sich auch in der Nachbahrschaft nicht allerdings vor sicher halte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habe Ihme gerathen, daß weilen nunmehro die zeit vorbeÿ,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 sich vor erst nach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nnhei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nnheim begeben alldorten abwart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önte ob vielleicht noch einige mit Ihme nacher Preüsen verreis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ten.  Er ist umb sein Weib und Kindter abzuhohlen wieder zuruck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angen, so daß erwarten muß was Er ferners vornehmen werde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Von d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Daniel (alone or with family):works with Runck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Richen habe noch nichts gesehen noch gehöhre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daß muthmaße es müsse seÿn Schreiben verlohren gegangen seÿn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Womit nebst allseitiger erlasung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und nochmahliger inständigster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commendation</w:t>
      </w:r>
      <w:r>
        <w:rPr>
          <w:sz w:val="18"/>
          <w:szCs w:val="18"/>
        </w:rPr>
        <w:t xml:space="preserve"> meines geringen </w:t>
      </w:r>
      <w:r>
        <w:rPr>
          <w:rStyle w:val="Italics"/>
          <w:sz w:val="18"/>
          <w:szCs w:val="18"/>
        </w:rPr>
        <w:t>Interessens</w:t>
      </w:r>
      <w:r>
        <w:rPr>
          <w:sz w:val="18"/>
          <w:szCs w:val="18"/>
        </w:rPr>
        <w:t xml:space="preserve"> bey dem Staa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schönster meiner und der meinigen empfehlung in der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ndächtiges Gebett stetshin verharre.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rgebenster Diener</w:t>
      </w:r>
    </w:p>
    <w:p w:rsidR="0084002E" w:rsidRDefault="00C17E1F" w:rsidP="00C17E1F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</w:t>
      </w:r>
      <w:bookmarkStart w:id="0" w:name="_GoBack"/>
      <w:bookmarkEnd w:id="0"/>
      <w:r>
        <w:rPr>
          <w:sz w:val="18"/>
          <w:szCs w:val="18"/>
        </w:rPr>
        <w:t xml:space="preserve"> Runckel./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7E1F" w:rsidRDefault="00C17E1F" w:rsidP="00C17E1F">
      <w:pPr>
        <w:spacing w:after="0" w:line="240" w:lineRule="auto"/>
      </w:pPr>
      <w:r>
        <w:separator/>
      </w:r>
    </w:p>
  </w:endnote>
  <w:endnote w:type="continuationSeparator" w:id="0">
    <w:p w:rsidR="00C17E1F" w:rsidRDefault="00C17E1F" w:rsidP="00C17E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7E1F" w:rsidRDefault="00C17E1F" w:rsidP="00C17E1F">
      <w:pPr>
        <w:spacing w:after="0" w:line="240" w:lineRule="auto"/>
      </w:pPr>
      <w:r>
        <w:separator/>
      </w:r>
    </w:p>
  </w:footnote>
  <w:footnote w:type="continuationSeparator" w:id="0">
    <w:p w:rsidR="00C17E1F" w:rsidRDefault="00C17E1F" w:rsidP="00C17E1F">
      <w:pPr>
        <w:spacing w:after="0" w:line="240" w:lineRule="auto"/>
      </w:pPr>
      <w:r>
        <w:continuationSeparator/>
      </w:r>
    </w:p>
  </w:footnote>
  <w:footnote w:id="1">
    <w:p w:rsidR="00C17E1F" w:rsidRDefault="00C17E1F" w:rsidP="00C17E1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1</w:t>
      </w:r>
      <w:r>
        <w:tab/>
      </w:r>
      <w:r>
        <w:rPr>
          <w:rStyle w:val="FootnoteReference"/>
        </w:rPr>
        <w:tab/>
      </w:r>
      <w:r>
        <w:t xml:space="preserve">This is A 1354 from the De Hoop Scheffer </w:t>
      </w:r>
      <w:r>
        <w:rPr>
          <w:rStyle w:val="Italics"/>
        </w:rPr>
        <w:t>Inventaris</w:t>
      </w:r>
      <w:r>
        <w:t>.</w:t>
      </w:r>
    </w:p>
    <w:p w:rsidR="00C17E1F" w:rsidRDefault="00C17E1F" w:rsidP="00C17E1F">
      <w:pPr>
        <w:pStyle w:val="FootnoteText"/>
      </w:pPr>
    </w:p>
  </w:footnote>
  <w:footnote w:id="2">
    <w:p w:rsidR="00C17E1F" w:rsidRDefault="00C17E1F" w:rsidP="00C17E1F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17E1F" w:rsidRDefault="00C17E1F" w:rsidP="00C17E1F">
      <w:pPr>
        <w:pStyle w:val="Footnote-OneDigit"/>
      </w:pPr>
    </w:p>
  </w:footnote>
  <w:footnote w:id="3">
    <w:p w:rsidR="00C17E1F" w:rsidRDefault="00C17E1F" w:rsidP="00C17E1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tiriren</w:t>
      </w:r>
      <w:r>
        <w:t>, “to make one’s retreat” (German).</w:t>
      </w:r>
    </w:p>
    <w:p w:rsidR="00C17E1F" w:rsidRDefault="00C17E1F" w:rsidP="00C17E1F">
      <w:pPr>
        <w:pStyle w:val="FirstFootnoteinColumnLine"/>
      </w:pPr>
    </w:p>
  </w:footnote>
  <w:footnote w:id="4">
    <w:p w:rsidR="00C17E1F" w:rsidRDefault="00C17E1F" w:rsidP="00C17E1F">
      <w:pPr>
        <w:pStyle w:val="Footnote-OneDigit"/>
      </w:pPr>
      <w:r>
        <w:rPr>
          <w:vertAlign w:val="superscript"/>
        </w:rPr>
        <w:footnoteRef/>
      </w:r>
      <w:r>
        <w:tab/>
        <w:t>Vorsterman translates this as “verlatinge.”</w:t>
      </w:r>
    </w:p>
    <w:p w:rsidR="00C17E1F" w:rsidRDefault="00C17E1F" w:rsidP="00C17E1F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7E1F"/>
    <w:rsid w:val="006C7576"/>
    <w:rsid w:val="007D0AF3"/>
    <w:rsid w:val="0084002E"/>
    <w:rsid w:val="00880097"/>
    <w:rsid w:val="00C17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131E95-B33A-493A-9973-5CB550F2A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C17E1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C17E1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C17E1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17E1F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C17E1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17E1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C17E1F"/>
    <w:rPr>
      <w:w w:val="100"/>
      <w:vertAlign w:val="superscript"/>
    </w:rPr>
  </w:style>
  <w:style w:type="character" w:customStyle="1" w:styleId="Italics">
    <w:name w:val="Italics"/>
    <w:uiPriority w:val="99"/>
    <w:rsid w:val="00C17E1F"/>
    <w:rPr>
      <w:i/>
      <w:iCs/>
    </w:rPr>
  </w:style>
  <w:style w:type="character" w:customStyle="1" w:styleId="ChapterNumberforFootnote">
    <w:name w:val="Chapter Number for Footnote"/>
    <w:uiPriority w:val="99"/>
    <w:rsid w:val="00C17E1F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A23EAE6-5A2E-48F4-98CF-1B7BCF43ED33}"/>
</file>

<file path=customXml/itemProps2.xml><?xml version="1.0" encoding="utf-8"?>
<ds:datastoreItem xmlns:ds="http://schemas.openxmlformats.org/officeDocument/2006/customXml" ds:itemID="{3DA1BCFD-1140-4E06-ACCA-230EAE9CA3B3}"/>
</file>

<file path=customXml/itemProps3.xml><?xml version="1.0" encoding="utf-8"?>
<ds:datastoreItem xmlns:ds="http://schemas.openxmlformats.org/officeDocument/2006/customXml" ds:itemID="{6937118F-BBB0-4BA3-AFC4-2307A83CCD6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43</Words>
  <Characters>5378</Characters>
  <Application>Microsoft Office Word</Application>
  <DocSecurity>0</DocSecurity>
  <Lines>44</Lines>
  <Paragraphs>12</Paragraphs>
  <ScaleCrop>false</ScaleCrop>
  <Company/>
  <LinksUpToDate>false</LinksUpToDate>
  <CharactersWithSpaces>6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4:25:00Z</dcterms:created>
  <dcterms:modified xsi:type="dcterms:W3CDTF">2023-08-03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